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a8b42</w:t>
            </w:r>
            <w:r>
              <w:t xml:space="preserve"> </w:t>
            </w:r>
            <w:r>
              <w:t xml:space="preserve">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62863de-6967-46e0-9a52-8ec82ad279c0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1a243408-45b0-431c-8bac-3822655d31a1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9db4be8e-83d0-407c-a972-8c3731da0f41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2:06Z</dcterms:created>
  <dcterms:modified xsi:type="dcterms:W3CDTF">2023-06-27T13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